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2F953E78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0B8A4BC7" w14:textId="77777777" w:rsidR="00E614DD" w:rsidRDefault="00CB105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5389BE06" w14:textId="77777777" w:rsidR="00E614DD" w:rsidRDefault="00CB1054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664BD6E0" w14:textId="77777777" w:rsidR="00E614DD" w:rsidRDefault="00CB1054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67F4265" w14:textId="77777777" w:rsidR="00E614DD" w:rsidRDefault="00042003">
      <w:pPr>
        <w:pStyle w:val="Title"/>
      </w:pPr>
      <w:r>
        <w:t>Literary Narrative</w:t>
      </w:r>
      <w:r w:rsidR="00691EC1">
        <w:t xml:space="preserve">: </w:t>
      </w:r>
      <w:r>
        <w:t>The Little Bookworm</w:t>
      </w:r>
    </w:p>
    <w:p w14:paraId="5B22C933" w14:textId="58C28BDE" w:rsidR="005E6D7C" w:rsidRDefault="00042003" w:rsidP="005E6D7C">
      <w:r>
        <w:t xml:space="preserve">It all began with “Sherlock Homes”. </w:t>
      </w:r>
      <w:r w:rsidR="004F75E9">
        <w:t xml:space="preserve">My father, for all his flaws, got one thing right. He knew that to motivate </w:t>
      </w:r>
      <w:r w:rsidR="00DC4BF2">
        <w:t>me</w:t>
      </w:r>
      <w:r w:rsidR="004F75E9">
        <w:t xml:space="preserve"> </w:t>
      </w:r>
      <w:r w:rsidR="00DC4BF2">
        <w:t xml:space="preserve">and my sister </w:t>
      </w:r>
      <w:r w:rsidR="004F75E9">
        <w:t xml:space="preserve">to pick up good habits in life, such as reading, he had to give us an </w:t>
      </w:r>
      <w:r w:rsidR="005E6D7C">
        <w:t>environment</w:t>
      </w:r>
      <w:r w:rsidR="004F75E9">
        <w:t xml:space="preserve"> and fill it with things that would motivate us towards reading and writing </w:t>
      </w:r>
      <w:r w:rsidR="005E6D7C">
        <w:t>in the first place. He was my first teacher, my preschool, and my source of all things I considered “Fun”. Over the years, he change</w:t>
      </w:r>
      <w:r w:rsidR="00114D85">
        <w:t>d</w:t>
      </w:r>
      <w:r w:rsidR="005E6D7C">
        <w:t xml:space="preserve"> his methods, his actions and his approaches </w:t>
      </w:r>
      <w:r w:rsidR="00DC4BF2">
        <w:t>to</w:t>
      </w:r>
      <w:r w:rsidR="005E6D7C">
        <w:t xml:space="preserve"> motivate my sister and I to read, but his efforts never faltered. My mother, who held her doubts about the concept, soon followed in his footsteps, </w:t>
      </w:r>
      <w:r w:rsidR="00447418">
        <w:t xml:space="preserve">helping me sing along to </w:t>
      </w:r>
      <w:r w:rsidR="00447418" w:rsidRPr="00447418">
        <w:rPr>
          <w:i/>
        </w:rPr>
        <w:t>Hickory Dickory Dock</w:t>
      </w:r>
      <w:r w:rsidR="00447418">
        <w:t xml:space="preserve"> as a 4-year-old and later.</w:t>
      </w:r>
    </w:p>
    <w:p w14:paraId="608D7F52" w14:textId="3A7CAAE6" w:rsidR="00AE5654" w:rsidRDefault="00447418" w:rsidP="005E6D7C">
      <w:r>
        <w:t xml:space="preserve">My father instilled this sense of curiosity with books in me </w:t>
      </w:r>
      <w:r w:rsidR="00DC4BF2">
        <w:t>from</w:t>
      </w:r>
      <w:r>
        <w:t xml:space="preserve"> an early age. </w:t>
      </w:r>
      <w:r w:rsidR="00C60C83">
        <w:t>In my household, books were seen as an object that commanded reverence and ensure</w:t>
      </w:r>
      <w:r w:rsidR="00DC4BF2">
        <w:t>d</w:t>
      </w:r>
      <w:r w:rsidR="00C60C83">
        <w:t xml:space="preserve"> that we saw them as priceless possessions</w:t>
      </w:r>
      <w:r w:rsidR="00114D85">
        <w:t>;</w:t>
      </w:r>
      <w:r w:rsidR="00C60C83">
        <w:t xml:space="preserve"> one that </w:t>
      </w:r>
      <w:r w:rsidR="00DC4BF2">
        <w:t>were</w:t>
      </w:r>
      <w:r w:rsidR="00C60C83">
        <w:t xml:space="preserve"> too dear for words. Thus, when he </w:t>
      </w:r>
      <w:r w:rsidR="00633157">
        <w:t>presented me with</w:t>
      </w:r>
      <w:r w:rsidR="00CE3867">
        <w:t xml:space="preserve"> a collection of Sherlock Holmes short stories, it was nothing short of honor in my little seven</w:t>
      </w:r>
      <w:r w:rsidR="00242280">
        <w:t>-</w:t>
      </w:r>
      <w:r w:rsidR="00CE3867">
        <w:t>year</w:t>
      </w:r>
      <w:r w:rsidR="00242280">
        <w:t>-</w:t>
      </w:r>
      <w:r w:rsidR="00CE3867">
        <w:t xml:space="preserve">old mind. </w:t>
      </w:r>
      <w:r w:rsidR="00242280">
        <w:t>I will not lie and state that I went through the whole collection of short stories in one sitting</w:t>
      </w:r>
      <w:r w:rsidR="00E56A14">
        <w:t xml:space="preserve"> and that I enjoyed it more than I am capable of putting into words. I did not understand a single word. I had no idea who Sherlock Holmes was and why was this Watson person around and why were people coming to him with their problems. </w:t>
      </w:r>
      <w:r w:rsidR="00AE5654">
        <w:t>To be honest, I was a little unimpressed by the entire ordeal.</w:t>
      </w:r>
    </w:p>
    <w:p w14:paraId="2F5A45CE" w14:textId="4E090B56" w:rsidR="00447418" w:rsidRDefault="00AE5654" w:rsidP="007C2E28">
      <w:r>
        <w:lastRenderedPageBreak/>
        <w:t xml:space="preserve">Regardless of my feelings, my father continued to present me with books. Some of them, I understood and enjoyed. Others were treated </w:t>
      </w:r>
      <w:r w:rsidR="00DC4BF2">
        <w:t>in</w:t>
      </w:r>
      <w:r>
        <w:t xml:space="preserve"> the same manner that Sherlock Holmes was. Years passed when I was still lost in the pages of fairy tales and </w:t>
      </w:r>
      <w:r w:rsidR="007C2E28">
        <w:t>comic books. But</w:t>
      </w:r>
      <w:r w:rsidR="00114D85">
        <w:t xml:space="preserve"> </w:t>
      </w:r>
      <w:r w:rsidR="007C2E28">
        <w:t>then I turned 12 and discovered the magical world of Harry Potter. To say that I was hooked is an understatement. I read all 6 books cover to cover within a month’s time. Then I read it again, and again, and again. It was onl</w:t>
      </w:r>
      <w:r w:rsidR="00A3081B">
        <w:t>y my luck that the last and the final book released soon after and my thirst to know what happened next in the story was quenched.</w:t>
      </w:r>
    </w:p>
    <w:p w14:paraId="3534C195" w14:textId="5B30E7E5" w:rsidR="00A3081B" w:rsidRDefault="00A3081B" w:rsidP="007C2E28">
      <w:r>
        <w:t xml:space="preserve">The Harry Potter series came to an end, sadly, but what it did leave behind was an endless thirst of reading in </w:t>
      </w:r>
      <w:r w:rsidR="00114D85">
        <w:t>a</w:t>
      </w:r>
      <w:r>
        <w:t xml:space="preserve"> soon to be teenager. </w:t>
      </w:r>
      <w:r w:rsidR="00C9564D">
        <w:t>With time, I made new friends, both real and fictional. I delved deep into the mysteries with Nancy Drew. I followed Pri</w:t>
      </w:r>
      <w:r w:rsidR="00114D85">
        <w:t>n</w:t>
      </w:r>
      <w:bookmarkStart w:id="0" w:name="_GoBack"/>
      <w:bookmarkEnd w:id="0"/>
      <w:r w:rsidR="00C9564D">
        <w:t>ce Caspian onto a wild adventure to the end of the world.</w:t>
      </w:r>
      <w:r w:rsidR="0003368B">
        <w:t xml:space="preserve"> I feared the dark with Fear Street.</w:t>
      </w:r>
      <w:r w:rsidR="00C9564D">
        <w:t xml:space="preserve"> I got lost in the Spiderwick Chronicles.</w:t>
      </w:r>
      <w:r w:rsidR="00A244F3">
        <w:t xml:space="preserve"> I made friends with Percy Jackson and all the Demigods I came to know. </w:t>
      </w:r>
      <w:r w:rsidR="000662C8">
        <w:t xml:space="preserve">I got lost in New York City with Mia Thermopolis and traveled the world along with a pair of traveling pants. </w:t>
      </w:r>
      <w:r w:rsidR="006956B5">
        <w:t xml:space="preserve">I even got reacquainted with Sherlock Holmes. This time I greeted him like a long-lost friend, following along on his adventure with gusto and thrill. </w:t>
      </w:r>
      <w:r w:rsidR="003B4173">
        <w:t>I flipped pages to a new adventure every single day and I loved every minute of it.</w:t>
      </w:r>
    </w:p>
    <w:p w14:paraId="43F3517D" w14:textId="77777777" w:rsidR="003B3B3E" w:rsidRDefault="003B4173" w:rsidP="003B3B3E">
      <w:r>
        <w:t xml:space="preserve">There is nothing like the joy of cracking the spine of a new book, with its new book smell and untouched pages. It is akin to starting a-new, with a life full of possibilities </w:t>
      </w:r>
      <w:r w:rsidR="003B3B3E">
        <w:t xml:space="preserve">and an unblemished horizon waiting to be found. I devoured a book a day well into my late teens, moving from Rowling, to Sparks, to Brown, and eventually discovering </w:t>
      </w:r>
      <w:r w:rsidR="00C3001A">
        <w:t xml:space="preserve">Austen, Shelley, </w:t>
      </w:r>
      <w:r w:rsidR="001A5EB5">
        <w:t xml:space="preserve">Dickens, Hemmingway, </w:t>
      </w:r>
      <w:r w:rsidR="003B3B3E">
        <w:t>Hosseini</w:t>
      </w:r>
      <w:r w:rsidR="00DC4BF2">
        <w:t>,</w:t>
      </w:r>
      <w:r w:rsidR="003B3B3E">
        <w:t xml:space="preserve"> and Coelho.</w:t>
      </w:r>
    </w:p>
    <w:p w14:paraId="6889F283" w14:textId="77777777" w:rsidR="00ED2B6E" w:rsidRDefault="00B52694" w:rsidP="003B3B3E">
      <w:r>
        <w:t>These books, they taught me to look beyond what was right before me and seek the hidden aspects of life. It is reading between the lines that ha</w:t>
      </w:r>
      <w:r w:rsidR="00DC4BF2">
        <w:t>ve</w:t>
      </w:r>
      <w:r>
        <w:t xml:space="preserve"> made me proficient in the matters </w:t>
      </w:r>
      <w:r>
        <w:lastRenderedPageBreak/>
        <w:t xml:space="preserve">of the heart and understand the people that I live my life within a better manner. It has given me a perspective, a new view-point to look at things, showing me the error of my own ways and even the </w:t>
      </w:r>
      <w:r w:rsidR="00ED2B6E">
        <w:t>dark side of the moon.</w:t>
      </w:r>
    </w:p>
    <w:p w14:paraId="0F297E15" w14:textId="77777777" w:rsidR="00B52694" w:rsidRDefault="00ED2B6E" w:rsidP="003B3B3E">
      <w:r>
        <w:t>Books have been my constant companion through life. I will admit that life has begun to take its tol</w:t>
      </w:r>
      <w:r w:rsidR="00DC4BF2">
        <w:t>l</w:t>
      </w:r>
      <w:r>
        <w:t xml:space="preserve"> on me lately and I have </w:t>
      </w:r>
      <w:r w:rsidR="00C3001A">
        <w:t>been out of touch with my friend that I held so dear for so long. However, every</w:t>
      </w:r>
      <w:r w:rsidR="001A5EB5">
        <w:t xml:space="preserve"> </w:t>
      </w:r>
      <w:r w:rsidR="00C3001A">
        <w:t xml:space="preserve">time I settle into the reading </w:t>
      </w:r>
      <w:r w:rsidR="001A5EB5">
        <w:t>nook and crack open a new book, it is as if the distance between my best friend and I was never there i</w:t>
      </w:r>
      <w:r w:rsidR="00DC4BF2">
        <w:t>n</w:t>
      </w:r>
      <w:r w:rsidR="001A5EB5">
        <w:t xml:space="preserve"> the first place. It greets me with open arms, carrying with itself a new wor</w:t>
      </w:r>
      <w:r w:rsidR="00D51CE7">
        <w:t>ld</w:t>
      </w:r>
      <w:r w:rsidR="001A5EB5">
        <w:t xml:space="preserve"> just beyond the </w:t>
      </w:r>
      <w:r w:rsidR="00D51CE7">
        <w:t xml:space="preserve">yonder, for me to delve headfirst into. There is no question asked and no apology necessary. I am like Frodo, traveling through my world to seek the eye of Sauron, like </w:t>
      </w:r>
      <w:r w:rsidR="007525A7">
        <w:t>Trix, finding her identity in a world divided, like Langdon, finding the next clue to the mystery I am lost in.</w:t>
      </w:r>
      <w:r w:rsidR="00DC4BF2">
        <w:t xml:space="preserve"> I am Violet, stuck playing my brother in order to survive in a strange land. I am Gulliver, surviving on an Island where I try not the crush anyone around me. </w:t>
      </w:r>
    </w:p>
    <w:p w14:paraId="45D6B416" w14:textId="77777777" w:rsidR="007E0716" w:rsidRPr="00042003" w:rsidRDefault="007E0716" w:rsidP="003B3B3E">
      <w:r>
        <w:t>I am in my happy place, flipping through the pages of another great book, finding new Acquaintances that will take me on an adventure of a lifetime, the sort that will never quench my thirst for something new, something bright and something brilliant. With a new book in front of me, I am one with</w:t>
      </w:r>
      <w:r w:rsidR="00765308">
        <w:t xml:space="preserve"> my truest self and life holds nothing but possibilities.</w:t>
      </w:r>
    </w:p>
    <w:sectPr w:rsidR="007E0716" w:rsidRPr="0004200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3530E" w14:textId="77777777" w:rsidR="00CB1054" w:rsidRDefault="00CB1054">
      <w:pPr>
        <w:spacing w:line="240" w:lineRule="auto"/>
      </w:pPr>
      <w:r>
        <w:separator/>
      </w:r>
    </w:p>
  </w:endnote>
  <w:endnote w:type="continuationSeparator" w:id="0">
    <w:p w14:paraId="61C9C1E7" w14:textId="77777777" w:rsidR="00CB1054" w:rsidRDefault="00CB10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E5C0D" w14:textId="77777777" w:rsidR="00CB1054" w:rsidRDefault="00CB1054">
      <w:pPr>
        <w:spacing w:line="240" w:lineRule="auto"/>
      </w:pPr>
      <w:r>
        <w:separator/>
      </w:r>
    </w:p>
  </w:footnote>
  <w:footnote w:type="continuationSeparator" w:id="0">
    <w:p w14:paraId="49AC3D5B" w14:textId="77777777" w:rsidR="00CB1054" w:rsidRDefault="00CB105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2B1FA" w14:textId="77777777" w:rsidR="00E614DD" w:rsidRDefault="00CB1054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B4DDB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A1417" w14:textId="77777777" w:rsidR="00E614DD" w:rsidRDefault="00CB1054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B4DD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S0MLM0NDEyNTRQ0lEKTi0uzszPAykwqQUAy4F0eCwAAAA="/>
  </w:docVars>
  <w:rsids>
    <w:rsidRoot w:val="00F83220"/>
    <w:rsid w:val="0003368B"/>
    <w:rsid w:val="00040CBB"/>
    <w:rsid w:val="00042003"/>
    <w:rsid w:val="000662C8"/>
    <w:rsid w:val="000B78C8"/>
    <w:rsid w:val="000F42FE"/>
    <w:rsid w:val="00114D85"/>
    <w:rsid w:val="001463B2"/>
    <w:rsid w:val="001A5EB5"/>
    <w:rsid w:val="001F62C0"/>
    <w:rsid w:val="00242280"/>
    <w:rsid w:val="00245E02"/>
    <w:rsid w:val="00353B66"/>
    <w:rsid w:val="003B3B3E"/>
    <w:rsid w:val="003B4173"/>
    <w:rsid w:val="004060A5"/>
    <w:rsid w:val="00447418"/>
    <w:rsid w:val="00456604"/>
    <w:rsid w:val="004A2675"/>
    <w:rsid w:val="004F7139"/>
    <w:rsid w:val="004F75E9"/>
    <w:rsid w:val="0057093C"/>
    <w:rsid w:val="005E6D7C"/>
    <w:rsid w:val="00633157"/>
    <w:rsid w:val="00691EC1"/>
    <w:rsid w:val="006956B5"/>
    <w:rsid w:val="006C4369"/>
    <w:rsid w:val="006E0FE8"/>
    <w:rsid w:val="006F7BCA"/>
    <w:rsid w:val="007525A7"/>
    <w:rsid w:val="00765308"/>
    <w:rsid w:val="007A44A8"/>
    <w:rsid w:val="007C2E28"/>
    <w:rsid w:val="007C53FB"/>
    <w:rsid w:val="007E0716"/>
    <w:rsid w:val="008B7D18"/>
    <w:rsid w:val="008F1F97"/>
    <w:rsid w:val="008F4052"/>
    <w:rsid w:val="009D4EB3"/>
    <w:rsid w:val="00A244F3"/>
    <w:rsid w:val="00A3081B"/>
    <w:rsid w:val="00AE5654"/>
    <w:rsid w:val="00B13D1B"/>
    <w:rsid w:val="00B52694"/>
    <w:rsid w:val="00B818DF"/>
    <w:rsid w:val="00C3001A"/>
    <w:rsid w:val="00C60C83"/>
    <w:rsid w:val="00C9564D"/>
    <w:rsid w:val="00CB1054"/>
    <w:rsid w:val="00CB4DDB"/>
    <w:rsid w:val="00CE3867"/>
    <w:rsid w:val="00D51CE7"/>
    <w:rsid w:val="00D52117"/>
    <w:rsid w:val="00D95CE7"/>
    <w:rsid w:val="00DB0D39"/>
    <w:rsid w:val="00DC4BF2"/>
    <w:rsid w:val="00E14005"/>
    <w:rsid w:val="00E56A14"/>
    <w:rsid w:val="00E614DD"/>
    <w:rsid w:val="00E627B4"/>
    <w:rsid w:val="00ED2B6E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D2FF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20413C"/>
    <w:rsid w:val="002A35BE"/>
    <w:rsid w:val="00764169"/>
    <w:rsid w:val="00AE2603"/>
    <w:rsid w:val="00E5072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3T11:00:00Z</dcterms:created>
  <dcterms:modified xsi:type="dcterms:W3CDTF">2019-09-13T13:45:00Z</dcterms:modified>
  <cp:version/>
</cp:coreProperties>
</file>